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Japan</w:t>
      </w:r>
      <w:r>
        <w:t xml:space="preserve"> </w:t>
      </w:r>
      <w:r>
        <w:t xml:space="preserve">Osaka</w:t>
      </w:r>
    </w:p>
    <w:bookmarkStart w:id="20" w:name="Xbf53cc06bdfb3a49cd8fbfe7e694978ca7e75da"/>
    <w:p>
      <w:pPr>
        <w:pStyle w:val="Heading1"/>
      </w:pPr>
      <w:r>
        <w:t xml:space="preserve">Internship Application Letter for Computer Engineer Position in Osaka, Japan</w:t>
      </w:r>
    </w:p>
    <w:p>
      <w:pPr>
        <w:pStyle w:val="FirstParagraph"/>
      </w:pPr>
      <w:r>
        <w:t xml:space="preserve">Dear Hiring Manager,</w:t>
      </w:r>
    </w:p>
    <w:p>
      <w:pPr>
        <w:pStyle w:val="BodyText"/>
      </w:pPr>
      <w:r>
        <w:t xml:space="preserve">I am writing to express my enthusiastic interest in the Internship Opportunity for a Computer Engineer at your esteemed organization in Osaka, Japan. As a dedicated final-year undergraduate student majoring in Computer Engineering at [Your University], I have meticulously prepared my academic foundation, technical skills, and cultural sensitivity to contribute meaningfully to your team while immersing myself deeply within the vibrant technological landscape of Japan Osaka. This Internship Application Letter serves as a formal expression of my commitment to joining your innovative ecosystem during this pivotal stage in my professional development.</w:t>
      </w:r>
    </w:p>
    <w:p>
      <w:pPr>
        <w:pStyle w:val="BodyText"/>
      </w:pPr>
      <w:r>
        <w:t xml:space="preserve">My academic journey has been rigorously focused on the core pillars of Computer Engineering: software development, embedded systems, network architecture, and hardware-software integration. I have completed advanced coursework including Real-Time Operating Systems, Machine Learning Fundamentals, Digital Signal Processing, and Cloud Infrastructure Management. Most notably, I spearheaded a university capstone project developing an IoT-based environmental monitoring system for urban infrastructure using Raspberry Pi clusters and AWS IoT Core. This project required precise synchronization between hardware sensors (temperature, air quality) and cloud analytics pipelines – a direct parallel to the embedded systems challenges prevalent in Osaka’s manufacturing and robotics industries. The system reduced data latency by 32% compared to conventional methods, demonstrating my ability to deliver practical engineering solutions under tight deadlines. I am eager to apply this hands-on experience within Japan Osaka’s dynamic tech environment, where companies like Panasonic, Sharp, and KDDI are leading advancements in smart city technology.</w:t>
      </w:r>
    </w:p>
    <w:p>
      <w:pPr>
        <w:pStyle w:val="BodyText"/>
      </w:pPr>
      <w:r>
        <w:t xml:space="preserve">What sets my application apart is my proactive preparation for the unique cultural and professional context of working as a Computer Engineer in Japan. I have maintained consistent Japanese language study for three years (currently at JLPT N4 level) with emphasis on technical vocabulary, enabling me to engage effectively in daily engineering discussions and documentation. My studies included researching Osaka’s distinct technological identity – how it differs from Tokyo’s startup culture by focusing on industrial IoT, precision manufacturing automation, and sustainable energy solutions within the Kansai region. I am particularly inspired by Osaka’s "Smart City" initiatives like the Namba Smart City Project, which integrates AI-driven traffic management with public utilities; this aligns perfectly with my academic focus on edge computing and sensor networks. Furthermore, I have studied Japanese workplace etiquette (e.g., keigo for formal communication) and understand the cultural significance of 'wa' (harmony) in team-based engineering environments – values deeply embedded in Japanese corporate culture.</w:t>
      </w:r>
    </w:p>
    <w:p>
      <w:pPr>
        <w:pStyle w:val="BodyText"/>
      </w:pPr>
      <w:r>
        <w:t xml:space="preserve">I recognize that Japan Osaka offers a transformative opportunity to contribute to industry-leading projects while learning from seasoned professionals. I am drawn specifically to your company’s work on [Mention a specific project/product if possible, e.g., "autonomous logistics systems" or "AI-driven semiconductor design"]. The prospect of collaborating with engineers who bridge traditional Japanese manufacturing excellence with cutting-edge software innovation is precisely the environment where my skills in Python, C++, and embedded Linux development can thrive. I am confident that my ability to troubleshoot complex hardware-software interfaces – honed through building a custom drone navigation system for precision agriculture – directly supports the technical demands of your Engineering team. In Osaka’s fast-paced tech sector, where reliability and meticulous execution are paramount, I am prepared to deliver consistent results with cultural humility.</w:t>
      </w:r>
    </w:p>
    <w:p>
      <w:pPr>
        <w:pStyle w:val="BodyText"/>
      </w:pPr>
      <w:r>
        <w:t xml:space="preserve">My commitment extends beyond technical proficiency; it encompasses a genuine desire to integrate into Osaka’s community. I have researched local tech meetups like the Osaka Tech Hub events and plan to actively participate upon arrival. Understanding that success in Japan requires respect for hierarchy and collaborative consensus, I have practiced my communication style through mock scenarios involving cross-functional engineering teams. For instance, during a recent group project on network security, I successfully mediated between hardware-focused and software-focused team members to align on a unified architecture – demonstrating the 'wa' principles critical to Japanese work culture. I am eager to bring this mindset to your organization in Japan Osaka.</w:t>
      </w:r>
    </w:p>
    <w:p>
      <w:pPr>
        <w:pStyle w:val="BodyText"/>
      </w:pPr>
      <w:r>
        <w:t xml:space="preserve">My academic record reflects consistent excellence (GPA: 3.8/4.0), complemented by leadership as Vice President of my university’s IEEE Student Chapter, where I organized workshops on quantum computing fundamentals for 150+ students. These experiences cultivated my ability to communicate complex technical concepts clearly – a skill essential for effective collaboration in Japan’s collaborative engineering teams. I also completed a six-month research internship at [Local Company/University] focused on optimizing neural network inference on edge devices, resulting in a published paper draft currently under review for the International Conference on Embedded Systems.</w:t>
      </w:r>
    </w:p>
    <w:p>
      <w:pPr>
        <w:pStyle w:val="BodyText"/>
      </w:pPr>
      <w:r>
        <w:t xml:space="preserve">Japan Osaka represents the ideal crucible for my growth as a Computer Engineer. It is not merely a location but an ecosystem where innovation meets tradition – precisely where I aim to refine my skills while contributing to meaningful technological progress. My technical acumen, cultural preparedness, and unwavering commitment to excellence position me as a strong candidate for this Internship Opportunity. I am confident that my proactive approach, demonstrated through academic projects and cultural preparation, will allow me to rapidly become an asset to your engineering department within the unique context of Osaka.</w:t>
      </w:r>
    </w:p>
    <w:p>
      <w:pPr>
        <w:pStyle w:val="BodyText"/>
      </w:pPr>
      <w:r>
        <w:t xml:space="preserve">Thank you for considering my application. I have attached my resume for your detailed review and welcome the opportunity to discuss how my background in Computer Engineering aligns with your team’s objectives during an interview. I am eager to learn more about how I can contribute to your innovative work in Japan Osaka and am available at your earliest convenience.</w:t>
      </w:r>
    </w:p>
    <w:p>
      <w:pPr>
        <w:pStyle w:val="BodyText"/>
      </w:pPr>
      <w:r>
        <w:t xml:space="preserve">Sincerely,</w:t>
      </w:r>
    </w:p>
    <w:p>
      <w:pPr>
        <w:pStyle w:val="BodyText"/>
      </w:pPr>
      <w:r>
        <w:t xml:space="preserve">[Your Full Name]</w:t>
      </w:r>
    </w:p>
    <w:p>
      <w:pPr>
        <w:pStyle w:val="BodyText"/>
      </w:pPr>
      <w:r>
        <w:t xml:space="preserve">[Your Contact Information: Email, Phone Number, LinkedIn Profile (Optional)]</w:t>
      </w:r>
    </w:p>
    <w:p>
      <w:pPr>
        <w:pStyle w:val="BodyText"/>
      </w:pPr>
      <w:r>
        <w:t xml:space="preserve">[Your University and Expected Graduat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Japan Osaka</dc:title>
  <dc:creator/>
  <dc:language>en</dc:language>
  <cp:keywords/>
  <dcterms:created xsi:type="dcterms:W3CDTF">2026-04-20T09:58:03Z</dcterms:created>
  <dcterms:modified xsi:type="dcterms:W3CDTF">2026-04-20T09:58:03Z</dcterms:modified>
</cp:coreProperties>
</file>

<file path=docProps/custom.xml><?xml version="1.0" encoding="utf-8"?>
<Properties xmlns="http://schemas.openxmlformats.org/officeDocument/2006/custom-properties" xmlns:vt="http://schemas.openxmlformats.org/officeDocument/2006/docPropsVTypes"/>
</file>